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07B0E3D" w14:textId="2DC90100" w:rsidR="00DF5E74" w:rsidRPr="004D703F" w:rsidRDefault="00501B5B">
      <w:pPr>
        <w:rPr>
          <w:lang w:val="en-IN"/>
        </w:rPr>
      </w:pPr>
      <w:r>
        <w:t xml:space="preserve">The importance of Version management is to keep track of work and the project files. </w:t>
      </w:r>
      <w:r w:rsidR="00915B67">
        <w:t xml:space="preserve">This is my first project which is managed by one of the most popular version management </w:t>
      </w:r>
      <w:r>
        <w:t>platforms</w:t>
      </w:r>
      <w:r w:rsidR="00915B67">
        <w:t xml:space="preserve"> called GitHub used in public domain. GitHub version management is easy to use and keeps track of all the collaborative and personal projects.</w:t>
      </w:r>
      <w:r>
        <w:t xml:space="preserve"> </w:t>
      </w:r>
      <w:r w:rsidR="00915B67">
        <w:t xml:space="preserve"> </w:t>
      </w:r>
    </w:p>
    <w:sectPr w:rsidR="00DF5E74" w:rsidRPr="004D70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20463"/>
    <w:rsid w:val="00046A17"/>
    <w:rsid w:val="00091943"/>
    <w:rsid w:val="002162DC"/>
    <w:rsid w:val="00432DF3"/>
    <w:rsid w:val="004C5FDF"/>
    <w:rsid w:val="004D703F"/>
    <w:rsid w:val="00501B5B"/>
    <w:rsid w:val="007C37AF"/>
    <w:rsid w:val="00915B67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4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Jinal Patel</cp:lastModifiedBy>
  <cp:revision>5</cp:revision>
  <dcterms:created xsi:type="dcterms:W3CDTF">2021-03-09T01:12:00Z</dcterms:created>
  <dcterms:modified xsi:type="dcterms:W3CDTF">2021-08-29T15:17:00Z</dcterms:modified>
</cp:coreProperties>
</file>